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DFB4B3" w14:textId="13255941" w:rsidR="00403C7E" w:rsidRPr="00120414" w:rsidRDefault="00403C7E" w:rsidP="00120414">
      <w:pPr>
        <w:tabs>
          <w:tab w:val="left" w:pos="7200"/>
          <w:tab w:val="left" w:pos="8280"/>
        </w:tabs>
        <w:rPr>
          <w:b/>
        </w:rPr>
      </w:pPr>
      <w:r w:rsidRPr="00120414">
        <w:rPr>
          <w:b/>
        </w:rPr>
        <w:t>Student Name:</w:t>
      </w:r>
      <w:r w:rsidR="00FC62B9" w:rsidRPr="00120414">
        <w:rPr>
          <w:b/>
        </w:rPr>
        <w:tab/>
      </w:r>
      <w:r w:rsidRPr="00120414">
        <w:rPr>
          <w:b/>
        </w:rPr>
        <w:t>Weight:</w:t>
      </w:r>
      <w:r w:rsidR="00B475E5" w:rsidRPr="00120414">
        <w:rPr>
          <w:b/>
        </w:rPr>
        <w:tab/>
      </w:r>
      <w:r w:rsidR="008252F5">
        <w:rPr>
          <w:b/>
        </w:rPr>
        <w:t>20</w:t>
      </w:r>
      <w:r w:rsidRPr="00120414">
        <w:rPr>
          <w:b/>
        </w:rPr>
        <w:t>%</w:t>
      </w:r>
    </w:p>
    <w:p w14:paraId="03919E19" w14:textId="0D436316" w:rsidR="00403C7E" w:rsidRPr="005B2A65" w:rsidRDefault="00403C7E" w:rsidP="5D40DE44">
      <w:pPr>
        <w:tabs>
          <w:tab w:val="left" w:pos="7200"/>
          <w:tab w:val="left" w:pos="8280"/>
        </w:tabs>
        <w:rPr>
          <w:b/>
          <w:bCs/>
        </w:rPr>
      </w:pPr>
      <w:r w:rsidRPr="5D40DE44">
        <w:rPr>
          <w:b/>
          <w:bCs/>
        </w:rPr>
        <w:t>Student ID:</w:t>
      </w:r>
      <w:r>
        <w:tab/>
      </w:r>
      <w:r w:rsidR="00B475E5" w:rsidRPr="5D40DE44">
        <w:rPr>
          <w:b/>
          <w:bCs/>
        </w:rPr>
        <w:t>Marks:</w:t>
      </w:r>
      <w:r>
        <w:tab/>
      </w:r>
      <w:r w:rsidR="00702F09" w:rsidRPr="5D40DE44">
        <w:rPr>
          <w:b/>
          <w:bCs/>
        </w:rPr>
        <w:t>/</w:t>
      </w:r>
      <w:r w:rsidR="008252F5">
        <w:rPr>
          <w:b/>
          <w:bCs/>
        </w:rPr>
        <w:t>22</w:t>
      </w:r>
    </w:p>
    <w:p w14:paraId="5E0312FD" w14:textId="45499EE9" w:rsidR="00A77E18" w:rsidRPr="008D3D2E" w:rsidRDefault="00A77E18" w:rsidP="00D9730C">
      <w:pPr>
        <w:pStyle w:val="Heading1"/>
      </w:pPr>
      <w:r>
        <w:t>Assignment</w:t>
      </w:r>
      <w:r w:rsidR="008D3D2E">
        <w:t xml:space="preserve">: </w:t>
      </w:r>
      <w:r w:rsidR="008252F5">
        <w:t>Writ</w:t>
      </w:r>
      <w:r w:rsidR="007B6A23">
        <w:t>e</w:t>
      </w:r>
      <w:r w:rsidR="008252F5">
        <w:t xml:space="preserve"> Python Script in Windows</w:t>
      </w:r>
    </w:p>
    <w:p w14:paraId="65524BBF" w14:textId="77777777" w:rsidR="00A77E18" w:rsidRPr="008D3D2E" w:rsidRDefault="00A77E18" w:rsidP="00D9730C">
      <w:pPr>
        <w:pStyle w:val="Heading2"/>
      </w:pPr>
      <w:r w:rsidRPr="008D3D2E">
        <w:t>Instructions</w:t>
      </w:r>
    </w:p>
    <w:p w14:paraId="357EF216" w14:textId="1B4302E9" w:rsidR="003D2922" w:rsidRDefault="003D2922" w:rsidP="00C76089">
      <w:r>
        <w:t>Read the scenario below and complete the questions that follow.</w:t>
      </w:r>
    </w:p>
    <w:p w14:paraId="74D36382" w14:textId="0F99F2E0" w:rsidR="003D2922" w:rsidRPr="00A56599" w:rsidRDefault="003D2922" w:rsidP="00C76089">
      <w:pPr>
        <w:rPr>
          <w:b/>
        </w:rPr>
      </w:pPr>
      <w:r w:rsidRPr="00A56599">
        <w:rPr>
          <w:b/>
        </w:rPr>
        <w:t>Scenario</w:t>
      </w:r>
    </w:p>
    <w:p w14:paraId="0529D84A" w14:textId="1B727F04" w:rsidR="003D2922" w:rsidRDefault="003D2922" w:rsidP="003D2922">
      <w:r>
        <w:t xml:space="preserve">You have been hired to write a </w:t>
      </w:r>
      <w:r w:rsidR="002E4230">
        <w:t>P</w:t>
      </w:r>
      <w:r>
        <w:t xml:space="preserve">ython script in </w:t>
      </w:r>
      <w:r w:rsidR="002E4230">
        <w:t>a</w:t>
      </w:r>
      <w:r>
        <w:t xml:space="preserve"> Windows environment. Your client wants you to utilize pywin32 and develop a system administrator script that will automate a task</w:t>
      </w:r>
      <w:r w:rsidR="0028550F">
        <w:t xml:space="preserve"> </w:t>
      </w:r>
      <w:r>
        <w:t>(</w:t>
      </w:r>
      <w:r w:rsidR="0028550F">
        <w:t>or tasks</w:t>
      </w:r>
      <w:r>
        <w:t>)</w:t>
      </w:r>
      <w:r w:rsidR="006C5C74">
        <w:t>.</w:t>
      </w:r>
      <w:r>
        <w:t xml:space="preserve"> Your client has stated that </w:t>
      </w:r>
      <w:r w:rsidR="0028550F">
        <w:t xml:space="preserve">it doesn’t matter which pywin32 </w:t>
      </w:r>
      <w:r>
        <w:t xml:space="preserve">modules </w:t>
      </w:r>
      <w:r w:rsidR="0028550F">
        <w:t xml:space="preserve">you choose, </w:t>
      </w:r>
      <w:r w:rsidR="006C5C74">
        <w:t xml:space="preserve">as long as it’s </w:t>
      </w:r>
      <w:r>
        <w:t xml:space="preserve">useful for a system administrator. </w:t>
      </w:r>
    </w:p>
    <w:p w14:paraId="127F8C1B" w14:textId="035AC8F1" w:rsidR="006C5C74" w:rsidRDefault="006C5C74" w:rsidP="003D2922">
      <w:r>
        <w:t xml:space="preserve">Your project with involved the following tasks: </w:t>
      </w:r>
    </w:p>
    <w:p w14:paraId="315B4668" w14:textId="22657D46" w:rsidR="003D2922" w:rsidRDefault="003D2922" w:rsidP="003D2922">
      <w:pPr>
        <w:pStyle w:val="ListParagraph"/>
        <w:numPr>
          <w:ilvl w:val="0"/>
          <w:numId w:val="14"/>
        </w:numPr>
      </w:pPr>
      <w:r>
        <w:t>Research Windows API</w:t>
      </w:r>
    </w:p>
    <w:p w14:paraId="15A8CE1D" w14:textId="77777777" w:rsidR="003D2922" w:rsidRDefault="003D2922" w:rsidP="003D2922">
      <w:pPr>
        <w:pStyle w:val="ListParagraph"/>
        <w:numPr>
          <w:ilvl w:val="0"/>
          <w:numId w:val="14"/>
        </w:numPr>
      </w:pPr>
      <w:r>
        <w:t xml:space="preserve">Research pywin32 </w:t>
      </w:r>
    </w:p>
    <w:p w14:paraId="07F7E935" w14:textId="4F357CCD" w:rsidR="003D2922" w:rsidRDefault="003D2922" w:rsidP="003D2922">
      <w:pPr>
        <w:pStyle w:val="ListParagraph"/>
        <w:numPr>
          <w:ilvl w:val="0"/>
          <w:numId w:val="14"/>
        </w:numPr>
      </w:pPr>
      <w:r>
        <w:t>Develop a script based on Windows API</w:t>
      </w:r>
    </w:p>
    <w:p w14:paraId="4CBA5259" w14:textId="32886F3D" w:rsidR="003D2922" w:rsidRDefault="003D2922" w:rsidP="003D2922">
      <w:pPr>
        <w:pStyle w:val="ListParagraph"/>
        <w:numPr>
          <w:ilvl w:val="0"/>
          <w:numId w:val="14"/>
        </w:numPr>
      </w:pPr>
      <w:r>
        <w:t xml:space="preserve">Create a </w:t>
      </w:r>
      <w:r w:rsidR="0028550F">
        <w:t>justification document</w:t>
      </w:r>
    </w:p>
    <w:p w14:paraId="0E6AAB4A" w14:textId="77777777" w:rsidR="006C5C74" w:rsidRDefault="00A56599" w:rsidP="00A56599">
      <w:r>
        <w:t>The hiring company</w:t>
      </w:r>
      <w:r w:rsidR="006C5C74">
        <w:t xml:space="preserve"> also </w:t>
      </w:r>
      <w:r>
        <w:t xml:space="preserve">wants to see </w:t>
      </w:r>
      <w:r w:rsidR="006C5C74">
        <w:t xml:space="preserve">the script in action, as it utilizes </w:t>
      </w:r>
      <w:r>
        <w:t xml:space="preserve">Windows API. </w:t>
      </w:r>
      <w:r w:rsidR="009734F1">
        <w:t>Specifically, t</w:t>
      </w:r>
      <w:r>
        <w:t>he</w:t>
      </w:r>
      <w:r w:rsidR="006C5C74">
        <w:t xml:space="preserve"> client wants you to demonstrate </w:t>
      </w:r>
      <w:r>
        <w:t>5 unique modules of th</w:t>
      </w:r>
      <w:r w:rsidR="006C5C74">
        <w:t>e</w:t>
      </w:r>
      <w:r>
        <w:t xml:space="preserve"> API. </w:t>
      </w:r>
    </w:p>
    <w:p w14:paraId="184E3925" w14:textId="0D541D54" w:rsidR="00A56599" w:rsidRDefault="006C5C74" w:rsidP="00A56599">
      <w:r>
        <w:t xml:space="preserve">The client has provided you with the following link containing different </w:t>
      </w:r>
      <w:r w:rsidR="00A56599">
        <w:t xml:space="preserve">modules: </w:t>
      </w:r>
      <w:hyperlink r:id="rId11" w:history="1">
        <w:r w:rsidRPr="006C5C74">
          <w:rPr>
            <w:rStyle w:val="Hyperlink"/>
          </w:rPr>
          <w:t>Python for Win32 Extensions Help</w:t>
        </w:r>
      </w:hyperlink>
      <w:r>
        <w:t xml:space="preserve"> (</w:t>
      </w:r>
      <w:r w:rsidR="00A56599">
        <w:t>http://timgolden.me.uk/pywin32-docs/contents.html</w:t>
      </w:r>
      <w:r>
        <w:t>)</w:t>
      </w:r>
      <w:r w:rsidR="004069F3">
        <w:t>.</w:t>
      </w:r>
      <w:r w:rsidR="00A56599">
        <w:t xml:space="preserve"> </w:t>
      </w:r>
    </w:p>
    <w:p w14:paraId="759A9403" w14:textId="671A94A0" w:rsidR="00A56599" w:rsidRDefault="006C5C74" w:rsidP="00A56599">
      <w:r>
        <w:t xml:space="preserve">Finally, the client needs you to write a </w:t>
      </w:r>
      <w:r w:rsidR="00A56599">
        <w:t xml:space="preserve">justification document that addresses the following questions: </w:t>
      </w:r>
    </w:p>
    <w:p w14:paraId="462D2C47" w14:textId="77777777" w:rsidR="00A56599" w:rsidRDefault="00A56599" w:rsidP="00A56599">
      <w:pPr>
        <w:pStyle w:val="ListParagraph"/>
        <w:numPr>
          <w:ilvl w:val="0"/>
          <w:numId w:val="15"/>
        </w:numPr>
      </w:pPr>
      <w:r>
        <w:t xml:space="preserve">What is the purpose of the script? What business need is being met? </w:t>
      </w:r>
    </w:p>
    <w:p w14:paraId="4E087CEE" w14:textId="71C3E556" w:rsidR="00A56599" w:rsidRDefault="00A56599" w:rsidP="00A56599">
      <w:pPr>
        <w:pStyle w:val="ListParagraph"/>
        <w:numPr>
          <w:ilvl w:val="0"/>
          <w:numId w:val="15"/>
        </w:numPr>
      </w:pPr>
      <w:r>
        <w:t>Reasoning</w:t>
      </w:r>
      <w:r w:rsidR="006A2338">
        <w:t xml:space="preserve"> </w:t>
      </w:r>
      <w:r>
        <w:t xml:space="preserve">(justification) for why you chose each particular </w:t>
      </w:r>
      <w:r w:rsidR="006C5C74">
        <w:t>f</w:t>
      </w:r>
      <w:r>
        <w:t>unction and how it support</w:t>
      </w:r>
      <w:r w:rsidR="006A2338">
        <w:t>s</w:t>
      </w:r>
      <w:r>
        <w:t xml:space="preserve"> the goal/purpose of the project. </w:t>
      </w:r>
    </w:p>
    <w:p w14:paraId="1A8A4D96" w14:textId="07F87CE9" w:rsidR="008252F5" w:rsidRDefault="008252F5" w:rsidP="008252F5">
      <w:pPr>
        <w:pStyle w:val="Heading2"/>
      </w:pPr>
      <w:r>
        <w:t xml:space="preserve">Instructions </w:t>
      </w:r>
    </w:p>
    <w:p w14:paraId="4723B12D" w14:textId="09B36035" w:rsidR="004906A5" w:rsidRPr="00A56599" w:rsidRDefault="004906A5" w:rsidP="0000691F">
      <w:r>
        <w:t xml:space="preserve">The following </w:t>
      </w:r>
      <w:r w:rsidRPr="00A56599">
        <w:t xml:space="preserve">python aspects </w:t>
      </w:r>
      <w:r>
        <w:t xml:space="preserve">are required </w:t>
      </w:r>
      <w:r w:rsidRPr="00A56599">
        <w:t>for this project</w:t>
      </w:r>
      <w:r>
        <w:t>:</w:t>
      </w:r>
      <w:r w:rsidRPr="00A56599">
        <w:t xml:space="preserve"> </w:t>
      </w:r>
    </w:p>
    <w:p w14:paraId="3F50D3A7" w14:textId="77777777" w:rsidR="004906A5" w:rsidRPr="00A56599" w:rsidRDefault="004906A5" w:rsidP="004906A5">
      <w:pPr>
        <w:pStyle w:val="ListParagraph"/>
        <w:numPr>
          <w:ilvl w:val="0"/>
          <w:numId w:val="19"/>
        </w:numPr>
      </w:pPr>
      <w:r w:rsidRPr="00A56599">
        <w:t xml:space="preserve">Pseudocode </w:t>
      </w:r>
    </w:p>
    <w:p w14:paraId="1AD49260" w14:textId="65E8C5CA" w:rsidR="004906A5" w:rsidRDefault="004906A5" w:rsidP="004906A5">
      <w:pPr>
        <w:pStyle w:val="ListParagraph"/>
        <w:numPr>
          <w:ilvl w:val="0"/>
          <w:numId w:val="19"/>
        </w:numPr>
      </w:pPr>
      <w:r w:rsidRPr="00A56599">
        <w:lastRenderedPageBreak/>
        <w:t>Submission of code in D2L</w:t>
      </w:r>
      <w:r>
        <w:t>. P</w:t>
      </w:r>
      <w:r w:rsidRPr="00A56599">
        <w:t>seudocode is in a block comment at the beginning of the code</w:t>
      </w:r>
      <w:r>
        <w:t>.</w:t>
      </w:r>
      <w:r w:rsidRPr="00A56599">
        <w:t xml:space="preserve"> </w:t>
      </w:r>
    </w:p>
    <w:p w14:paraId="2BAE9A02" w14:textId="51844C82" w:rsidR="0000691F" w:rsidRPr="00A56599" w:rsidRDefault="0000691F" w:rsidP="0000691F">
      <w:r>
        <w:t>Complete the following steps:</w:t>
      </w:r>
    </w:p>
    <w:p w14:paraId="30DAABB9" w14:textId="315A4F7F" w:rsidR="00EC64E0" w:rsidRDefault="006969C6" w:rsidP="00EC64E0">
      <w:pPr>
        <w:pStyle w:val="ListParagraph"/>
        <w:numPr>
          <w:ilvl w:val="0"/>
          <w:numId w:val="16"/>
        </w:numPr>
        <w:ind w:left="360"/>
      </w:pPr>
      <w:r>
        <w:t xml:space="preserve">Create </w:t>
      </w:r>
      <w:r w:rsidR="009E03E9">
        <w:t>a 1</w:t>
      </w:r>
      <w:r w:rsidR="00A56599" w:rsidRPr="00A56599">
        <w:t>0</w:t>
      </w:r>
      <w:r w:rsidR="009E03E9">
        <w:t>-</w:t>
      </w:r>
      <w:r w:rsidR="00A56599" w:rsidRPr="00A56599">
        <w:t>minute video</w:t>
      </w:r>
      <w:r w:rsidR="006C5C74">
        <w:t xml:space="preserve"> that shows you </w:t>
      </w:r>
      <w:r w:rsidR="00A56599" w:rsidRPr="00A56599">
        <w:t>running your script in your environment</w:t>
      </w:r>
      <w:r w:rsidR="00EC64E0">
        <w:t>.</w:t>
      </w:r>
      <w:r>
        <w:t xml:space="preserve"> The video must contain the following:</w:t>
      </w:r>
    </w:p>
    <w:p w14:paraId="12BAC8B1" w14:textId="42E80B29" w:rsidR="00EC64E0" w:rsidRDefault="006969C6" w:rsidP="00EC64E0">
      <w:pPr>
        <w:pStyle w:val="ListParagraph"/>
        <w:numPr>
          <w:ilvl w:val="1"/>
          <w:numId w:val="16"/>
        </w:numPr>
        <w:ind w:left="720"/>
      </w:pPr>
      <w:r>
        <w:t>Y</w:t>
      </w:r>
      <w:r w:rsidR="006C5C74">
        <w:t>ou must verbally describe you</w:t>
      </w:r>
      <w:r w:rsidR="004B7EE3">
        <w:t>r</w:t>
      </w:r>
      <w:r w:rsidR="006C5C74">
        <w:t xml:space="preserve"> code and explain </w:t>
      </w:r>
      <w:r w:rsidR="00A56599" w:rsidRPr="00A56599">
        <w:t xml:space="preserve">what is happening at execution. </w:t>
      </w:r>
    </w:p>
    <w:p w14:paraId="6011F6CE" w14:textId="614B9ECF" w:rsidR="00EC64E0" w:rsidRDefault="006969C6" w:rsidP="00EC64E0">
      <w:pPr>
        <w:pStyle w:val="ListParagraph"/>
        <w:numPr>
          <w:ilvl w:val="1"/>
          <w:numId w:val="16"/>
        </w:numPr>
        <w:ind w:left="720"/>
      </w:pPr>
      <w:r>
        <w:t>S</w:t>
      </w:r>
      <w:r w:rsidR="009E03E9">
        <w:t xml:space="preserve">how how your code uses </w:t>
      </w:r>
      <w:r w:rsidR="00A56599" w:rsidRPr="00A56599">
        <w:t>the required python requirements</w:t>
      </w:r>
      <w:r w:rsidR="009E03E9">
        <w:t xml:space="preserve">: </w:t>
      </w:r>
      <w:r w:rsidR="00A56599" w:rsidRPr="00A56599">
        <w:t>Windows API (5 unique pywin32 modules)</w:t>
      </w:r>
      <w:r w:rsidR="009E03E9">
        <w:t>.</w:t>
      </w:r>
      <w:r w:rsidR="00A56599" w:rsidRPr="00A56599">
        <w:t xml:space="preserve"> Each module requires a detailed explanation</w:t>
      </w:r>
      <w:r w:rsidR="009E03E9">
        <w:t>.</w:t>
      </w:r>
      <w:r w:rsidR="00A56599" w:rsidRPr="00A56599">
        <w:t xml:space="preserve"> </w:t>
      </w:r>
    </w:p>
    <w:p w14:paraId="2B18DB21" w14:textId="77777777" w:rsidR="006969C6" w:rsidRDefault="006969C6" w:rsidP="006969C6">
      <w:pPr>
        <w:pStyle w:val="ListParagraph"/>
        <w:numPr>
          <w:ilvl w:val="0"/>
          <w:numId w:val="16"/>
        </w:numPr>
        <w:ind w:left="360"/>
      </w:pPr>
      <w:r>
        <w:t xml:space="preserve">Submit your code, video and justification document in D2L (as three separate files). </w:t>
      </w:r>
    </w:p>
    <w:p w14:paraId="7B8E68C8" w14:textId="371B3DA6" w:rsidR="002733CD" w:rsidRDefault="002733CD" w:rsidP="006969C6">
      <w:pPr>
        <w:spacing w:before="240" w:after="120"/>
      </w:pPr>
      <w:r w:rsidRPr="006969C6">
        <w:rPr>
          <w:b/>
        </w:rPr>
        <w:t>Important Notes</w:t>
      </w:r>
    </w:p>
    <w:p w14:paraId="45C24218" w14:textId="77777777" w:rsidR="002733CD" w:rsidRDefault="006C5C74" w:rsidP="00A56599">
      <w:pPr>
        <w:pStyle w:val="ListParagraph"/>
        <w:numPr>
          <w:ilvl w:val="0"/>
          <w:numId w:val="20"/>
        </w:numPr>
      </w:pPr>
      <w:r>
        <w:t xml:space="preserve">When you submit your work, do not </w:t>
      </w:r>
      <w:r w:rsidR="00A56599" w:rsidRPr="00A56599">
        <w:t xml:space="preserve">submit a link to YouTube or other public video sharing service. Your submission needs to be </w:t>
      </w:r>
      <w:r>
        <w:t>submitted t</w:t>
      </w:r>
      <w:r w:rsidR="00A56599" w:rsidRPr="00A56599">
        <w:t>hrough D2L</w:t>
      </w:r>
      <w:r>
        <w:t xml:space="preserve"> only</w:t>
      </w:r>
      <w:r w:rsidR="00A56599" w:rsidRPr="00A56599">
        <w:t>. Failure to do</w:t>
      </w:r>
      <w:r w:rsidR="009E03E9">
        <w:t xml:space="preserve"> so will result in a </w:t>
      </w:r>
      <w:r w:rsidR="00A56599" w:rsidRPr="00A56599">
        <w:t xml:space="preserve">0% </w:t>
      </w:r>
      <w:r w:rsidR="009E03E9">
        <w:t>grade.</w:t>
      </w:r>
    </w:p>
    <w:p w14:paraId="3B073FBC" w14:textId="0A408BB5" w:rsidR="00A56599" w:rsidRDefault="002733CD" w:rsidP="00A56599">
      <w:pPr>
        <w:pStyle w:val="ListParagraph"/>
        <w:numPr>
          <w:ilvl w:val="0"/>
          <w:numId w:val="20"/>
        </w:numPr>
      </w:pPr>
      <w:r w:rsidRPr="002733CD">
        <w:t>Y</w:t>
      </w:r>
      <w:r w:rsidR="00A56599">
        <w:t xml:space="preserve">our work will be reviewed for </w:t>
      </w:r>
      <w:r w:rsidR="00A56599" w:rsidRPr="00A56599">
        <w:t xml:space="preserve">similarities within </w:t>
      </w:r>
      <w:r w:rsidR="00A56599">
        <w:t xml:space="preserve">and across </w:t>
      </w:r>
      <w:r w:rsidR="00A56599" w:rsidRPr="00A56599">
        <w:t>cohorts.</w:t>
      </w:r>
    </w:p>
    <w:p w14:paraId="4AB56CE6" w14:textId="77777777" w:rsidR="00966984" w:rsidRPr="00A56599" w:rsidRDefault="00966984" w:rsidP="00966984">
      <w:pPr>
        <w:pStyle w:val="ListParagraph"/>
        <w:numPr>
          <w:ilvl w:val="0"/>
          <w:numId w:val="20"/>
        </w:numPr>
      </w:pPr>
      <w:r>
        <w:t xml:space="preserve">This is a formal document, so make sure the formatting and overall quality of work is professional (i.e., suitable for an important client). This will be a part of your final grade for this assignment.  </w:t>
      </w:r>
    </w:p>
    <w:p w14:paraId="2024DA4D" w14:textId="77777777" w:rsidR="00A56599" w:rsidRPr="007262C4" w:rsidRDefault="00A56599" w:rsidP="006969C6">
      <w:pPr>
        <w:spacing w:before="240" w:after="120"/>
        <w:rPr>
          <w:b/>
        </w:rPr>
      </w:pPr>
      <w:r w:rsidRPr="007262C4">
        <w:rPr>
          <w:b/>
        </w:rPr>
        <w:t>Tips for Success</w:t>
      </w:r>
    </w:p>
    <w:p w14:paraId="28958A01" w14:textId="10299B2A" w:rsidR="00A56599" w:rsidRDefault="00A56599" w:rsidP="00F57F5A">
      <w:pPr>
        <w:pStyle w:val="ListParagraph"/>
        <w:numPr>
          <w:ilvl w:val="0"/>
          <w:numId w:val="18"/>
        </w:numPr>
      </w:pPr>
      <w:r w:rsidRPr="00A56599">
        <w:t xml:space="preserve">Research common IT tasks and </w:t>
      </w:r>
      <w:r w:rsidR="002733CD">
        <w:t xml:space="preserve">examine </w:t>
      </w:r>
      <w:r w:rsidRPr="00A56599">
        <w:t>how those tasks can be automated with a script.</w:t>
      </w:r>
      <w:r w:rsidR="007262C4">
        <w:t xml:space="preserve"> </w:t>
      </w:r>
      <w:r w:rsidR="002733CD">
        <w:t xml:space="preserve">One common example is creating </w:t>
      </w:r>
      <w:r w:rsidRPr="00A56599">
        <w:t>similar settings on individual machines</w:t>
      </w:r>
      <w:r w:rsidR="002733CD">
        <w:t>.</w:t>
      </w:r>
    </w:p>
    <w:p w14:paraId="0E25C914" w14:textId="77777777" w:rsidR="002733CD" w:rsidRDefault="002733CD">
      <w:pPr>
        <w:spacing w:before="-1" w:after="-1"/>
        <w:rPr>
          <w:rFonts w:eastAsiaTheme="majorEastAsia" w:cstheme="majorBidi"/>
          <w:b/>
          <w:spacing w:val="-10"/>
          <w:kern w:val="28"/>
          <w:sz w:val="32"/>
          <w:szCs w:val="32"/>
        </w:rPr>
      </w:pPr>
      <w:r>
        <w:br w:type="page"/>
      </w:r>
    </w:p>
    <w:p w14:paraId="565EB393" w14:textId="395F0A95" w:rsidR="008252F5" w:rsidRDefault="008252F5" w:rsidP="008252F5">
      <w:pPr>
        <w:pStyle w:val="Heading2"/>
        <w:rPr>
          <w:szCs w:val="56"/>
          <w:lang w:val="en-US"/>
        </w:rPr>
      </w:pPr>
      <w:r>
        <w:lastRenderedPageBreak/>
        <w:t>Marking Criteria</w:t>
      </w:r>
    </w:p>
    <w:tbl>
      <w:tblPr>
        <w:tblStyle w:val="TableGrid"/>
        <w:tblW w:w="9710" w:type="dxa"/>
        <w:tblLook w:val="04A0" w:firstRow="1" w:lastRow="0" w:firstColumn="1" w:lastColumn="0" w:noHBand="0" w:noVBand="1"/>
      </w:tblPr>
      <w:tblGrid>
        <w:gridCol w:w="1525"/>
        <w:gridCol w:w="2340"/>
        <w:gridCol w:w="2070"/>
        <w:gridCol w:w="2790"/>
        <w:gridCol w:w="985"/>
      </w:tblGrid>
      <w:tr w:rsidR="008252F5" w14:paraId="0C3D46E5" w14:textId="77777777" w:rsidTr="007262C4">
        <w:trPr>
          <w:trHeight w:val="548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0A1BEF10" w14:textId="77777777" w:rsidR="008252F5" w:rsidRDefault="008252F5" w:rsidP="00515085">
            <w:pPr>
              <w:spacing w:before="60" w:after="6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ategorie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6CAEF86D" w14:textId="77777777" w:rsidR="008252F5" w:rsidRDefault="008252F5" w:rsidP="00515085">
            <w:pPr>
              <w:spacing w:before="60" w:after="6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0F7D4F9B" w14:textId="77777777" w:rsidR="008252F5" w:rsidRDefault="008252F5" w:rsidP="00515085">
            <w:pPr>
              <w:spacing w:before="60" w:after="6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1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5563B743" w14:textId="77777777" w:rsidR="008252F5" w:rsidRDefault="008252F5" w:rsidP="00515085">
            <w:pPr>
              <w:spacing w:before="60" w:after="6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6D7A69E4" w14:textId="77777777" w:rsidR="008252F5" w:rsidRDefault="008252F5" w:rsidP="00515085">
            <w:pPr>
              <w:spacing w:before="60" w:after="60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core</w:t>
            </w:r>
          </w:p>
        </w:tc>
      </w:tr>
      <w:tr w:rsidR="008252F5" w14:paraId="43810917" w14:textId="77777777" w:rsidTr="00515085">
        <w:trPr>
          <w:trHeight w:val="125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25D5646F" w14:textId="77777777" w:rsidR="008252F5" w:rsidRDefault="008252F5" w:rsidP="00275935">
            <w:pPr>
              <w:spacing w:before="60" w:after="60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Module 1 Cod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AB45E" w14:textId="77777777" w:rsidR="008252F5" w:rsidRDefault="008252F5" w:rsidP="00515085">
            <w:pPr>
              <w:spacing w:before="60" w:after="60"/>
              <w:rPr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Not Functioning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CA114" w14:textId="77777777" w:rsidR="00A02F8A" w:rsidRDefault="008252F5" w:rsidP="00515085">
            <w:pPr>
              <w:spacing w:before="60" w:after="60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 xml:space="preserve">Basic </w:t>
            </w:r>
            <w:r w:rsidR="002733CD">
              <w:rPr>
                <w:iCs/>
                <w:sz w:val="20"/>
                <w:szCs w:val="20"/>
              </w:rPr>
              <w:t xml:space="preserve">functionality </w:t>
            </w:r>
            <w:r>
              <w:rPr>
                <w:iCs/>
                <w:sz w:val="20"/>
                <w:szCs w:val="20"/>
              </w:rPr>
              <w:t>implemented</w:t>
            </w:r>
            <w:r w:rsidR="00A02F8A">
              <w:rPr>
                <w:iCs/>
                <w:sz w:val="20"/>
                <w:szCs w:val="20"/>
              </w:rPr>
              <w:t>.</w:t>
            </w:r>
          </w:p>
          <w:p w14:paraId="2C663CE9" w14:textId="49C6E7A6" w:rsidR="008252F5" w:rsidRDefault="00A02F8A" w:rsidP="00515085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>C</w:t>
            </w:r>
            <w:r w:rsidR="00876947" w:rsidRPr="00A02F8A">
              <w:rPr>
                <w:iCs/>
                <w:sz w:val="20"/>
                <w:szCs w:val="20"/>
              </w:rPr>
              <w:t>ode requires additional implementation in order to create functionality that is innovative and useful</w:t>
            </w:r>
            <w:r w:rsidRPr="00A02F8A">
              <w:rPr>
                <w:iCs/>
                <w:sz w:val="20"/>
                <w:szCs w:val="20"/>
              </w:rPr>
              <w:t>.</w:t>
            </w:r>
            <w:r w:rsidR="00876947">
              <w:rPr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B8A6A" w14:textId="3CCD6CD3" w:rsidR="008252F5" w:rsidRDefault="008252F5" w:rsidP="00515085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seful </w:t>
            </w:r>
            <w:r w:rsidR="0000691F">
              <w:rPr>
                <w:sz w:val="20"/>
                <w:szCs w:val="20"/>
              </w:rPr>
              <w:t>f</w:t>
            </w:r>
            <w:r>
              <w:rPr>
                <w:sz w:val="20"/>
                <w:szCs w:val="20"/>
              </w:rPr>
              <w:t>unctionality implemented (beyond just calling built-in functions)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9E132" w14:textId="77777777" w:rsidR="008252F5" w:rsidRDefault="008252F5" w:rsidP="00515085">
            <w:pPr>
              <w:spacing w:before="60" w:after="60"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/2</w:t>
            </w:r>
          </w:p>
        </w:tc>
      </w:tr>
      <w:tr w:rsidR="008252F5" w14:paraId="68208CC8" w14:textId="77777777" w:rsidTr="00515085">
        <w:trPr>
          <w:trHeight w:val="7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48468D99" w14:textId="77777777" w:rsidR="008252F5" w:rsidRDefault="008252F5" w:rsidP="00275935">
            <w:pPr>
              <w:spacing w:before="60" w:after="60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Module 2 Cod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3030B" w14:textId="77777777" w:rsidR="008252F5" w:rsidRDefault="008252F5" w:rsidP="00515085">
            <w:pPr>
              <w:spacing w:before="60" w:after="60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Not Functioning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8A83A" w14:textId="77777777" w:rsidR="00A02F8A" w:rsidRDefault="00A02F8A" w:rsidP="00A02F8A">
            <w:pPr>
              <w:spacing w:before="60" w:after="60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Basic functionality implemented.</w:t>
            </w:r>
          </w:p>
          <w:p w14:paraId="4F889C61" w14:textId="439A7371" w:rsidR="008252F5" w:rsidRDefault="00A02F8A" w:rsidP="00A02F8A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>Code requires additional implementation in order to create functionality that is innovative and useful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E417D8" w14:textId="0C8D896D" w:rsidR="008252F5" w:rsidRDefault="008252F5" w:rsidP="00515085">
            <w:pPr>
              <w:spacing w:before="60" w:after="60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seful </w:t>
            </w:r>
            <w:r w:rsidR="0000691F">
              <w:rPr>
                <w:sz w:val="20"/>
                <w:szCs w:val="20"/>
              </w:rPr>
              <w:t>f</w:t>
            </w:r>
            <w:r>
              <w:rPr>
                <w:sz w:val="20"/>
                <w:szCs w:val="20"/>
              </w:rPr>
              <w:t>unctionality implemented (beyond just calling built-in functions)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394CF" w14:textId="77777777" w:rsidR="008252F5" w:rsidRDefault="008252F5" w:rsidP="00515085">
            <w:pPr>
              <w:spacing w:before="60" w:after="60"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/2</w:t>
            </w:r>
          </w:p>
        </w:tc>
      </w:tr>
      <w:tr w:rsidR="008252F5" w14:paraId="3C9A2659" w14:textId="77777777" w:rsidTr="00515085">
        <w:trPr>
          <w:trHeight w:val="7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43C5CEB7" w14:textId="77777777" w:rsidR="008252F5" w:rsidRDefault="008252F5" w:rsidP="00275935">
            <w:pPr>
              <w:spacing w:before="60" w:after="60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Module 3 Cod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81834" w14:textId="77777777" w:rsidR="008252F5" w:rsidRDefault="008252F5" w:rsidP="00515085">
            <w:pPr>
              <w:spacing w:before="60" w:after="60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Not Functioning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F930BD" w14:textId="77777777" w:rsidR="00A02F8A" w:rsidRDefault="00A02F8A" w:rsidP="00A02F8A">
            <w:pPr>
              <w:spacing w:before="60" w:after="60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Basic functionality implemented.</w:t>
            </w:r>
          </w:p>
          <w:p w14:paraId="63E52E92" w14:textId="03CF8CFE" w:rsidR="008252F5" w:rsidRDefault="00A02F8A" w:rsidP="00A02F8A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>Code requires additional implementation in order to create functionality that is innovative and useful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89345" w14:textId="53C1A5E0" w:rsidR="008252F5" w:rsidRDefault="008252F5" w:rsidP="00515085">
            <w:pPr>
              <w:spacing w:before="60" w:after="60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seful </w:t>
            </w:r>
            <w:r w:rsidR="0000691F">
              <w:rPr>
                <w:sz w:val="20"/>
                <w:szCs w:val="20"/>
              </w:rPr>
              <w:t>f</w:t>
            </w:r>
            <w:r>
              <w:rPr>
                <w:sz w:val="20"/>
                <w:szCs w:val="20"/>
              </w:rPr>
              <w:t>unctionality implemented (beyond just calling built-in functions)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69E0D" w14:textId="77777777" w:rsidR="008252F5" w:rsidRDefault="008252F5" w:rsidP="00515085">
            <w:pPr>
              <w:spacing w:before="60" w:after="60"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/2</w:t>
            </w:r>
          </w:p>
        </w:tc>
      </w:tr>
      <w:tr w:rsidR="008252F5" w14:paraId="25C7AD6A" w14:textId="77777777" w:rsidTr="00515085">
        <w:trPr>
          <w:trHeight w:val="7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00BE0512" w14:textId="77777777" w:rsidR="008252F5" w:rsidRDefault="008252F5" w:rsidP="00275935">
            <w:pPr>
              <w:spacing w:before="60" w:after="60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Module 4 Cod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D523C3" w14:textId="77777777" w:rsidR="008252F5" w:rsidRDefault="008252F5" w:rsidP="00515085">
            <w:pPr>
              <w:spacing w:before="60" w:after="60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Not Functioning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14E02" w14:textId="77777777" w:rsidR="00A02F8A" w:rsidRDefault="00A02F8A" w:rsidP="00A02F8A">
            <w:pPr>
              <w:spacing w:before="60" w:after="60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Basic functionality implemented.</w:t>
            </w:r>
          </w:p>
          <w:p w14:paraId="4FC9A75D" w14:textId="6E4A7020" w:rsidR="008252F5" w:rsidRDefault="00A02F8A" w:rsidP="00A02F8A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>Code requires additional implementation in order to create functionality that is innovative and useful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6709F" w14:textId="35F141A9" w:rsidR="008252F5" w:rsidRDefault="008252F5" w:rsidP="00515085">
            <w:pPr>
              <w:spacing w:before="60" w:after="60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seful </w:t>
            </w:r>
            <w:r w:rsidR="0000691F">
              <w:rPr>
                <w:sz w:val="20"/>
                <w:szCs w:val="20"/>
              </w:rPr>
              <w:t>f</w:t>
            </w:r>
            <w:r>
              <w:rPr>
                <w:sz w:val="20"/>
                <w:szCs w:val="20"/>
              </w:rPr>
              <w:t>unctionality implemented (beyond just calling built-in functions)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B26AF" w14:textId="77777777" w:rsidR="008252F5" w:rsidRDefault="008252F5" w:rsidP="00515085">
            <w:pPr>
              <w:spacing w:before="60" w:after="60"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/2</w:t>
            </w:r>
          </w:p>
        </w:tc>
      </w:tr>
      <w:tr w:rsidR="008252F5" w14:paraId="309B909C" w14:textId="77777777" w:rsidTr="00515085">
        <w:trPr>
          <w:trHeight w:val="7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78548AEE" w14:textId="77777777" w:rsidR="008252F5" w:rsidRDefault="008252F5" w:rsidP="00275935">
            <w:pPr>
              <w:spacing w:before="60" w:after="60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Module 5 Cod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62BAFB" w14:textId="77777777" w:rsidR="008252F5" w:rsidRDefault="008252F5" w:rsidP="00515085">
            <w:pPr>
              <w:spacing w:before="60" w:after="60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Not Functioning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DBDDF" w14:textId="77777777" w:rsidR="00A02F8A" w:rsidRDefault="00A02F8A" w:rsidP="00A02F8A">
            <w:pPr>
              <w:spacing w:before="60" w:after="60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Basic functionality implemented.</w:t>
            </w:r>
          </w:p>
          <w:p w14:paraId="0CAC0607" w14:textId="02F9F0C7" w:rsidR="008252F5" w:rsidRDefault="00A02F8A" w:rsidP="00A02F8A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>Code requires additional implementation in order to create functionality that is innovative and useful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700206" w14:textId="1592F96F" w:rsidR="008252F5" w:rsidRDefault="008252F5" w:rsidP="00515085">
            <w:pPr>
              <w:spacing w:before="60" w:after="60"/>
              <w:rPr>
                <w:iCs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seful </w:t>
            </w:r>
            <w:r w:rsidR="0000691F">
              <w:rPr>
                <w:sz w:val="20"/>
                <w:szCs w:val="20"/>
              </w:rPr>
              <w:t>f</w:t>
            </w:r>
            <w:r>
              <w:rPr>
                <w:sz w:val="20"/>
                <w:szCs w:val="20"/>
              </w:rPr>
              <w:t>unctionality implemented (beyond just calling built-in functions)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0A84F5" w14:textId="77777777" w:rsidR="008252F5" w:rsidRDefault="008252F5" w:rsidP="00515085">
            <w:pPr>
              <w:spacing w:before="60" w:after="60"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/2</w:t>
            </w:r>
          </w:p>
        </w:tc>
      </w:tr>
      <w:tr w:rsidR="008252F5" w14:paraId="614DC80D" w14:textId="77777777" w:rsidTr="00515085">
        <w:trPr>
          <w:trHeight w:val="7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5B076FD6" w14:textId="77777777" w:rsidR="008252F5" w:rsidRDefault="008252F5" w:rsidP="00275935">
            <w:pPr>
              <w:spacing w:before="60" w:after="60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lastRenderedPageBreak/>
              <w:t>Module 1 Justification</w:t>
            </w:r>
          </w:p>
          <w:p w14:paraId="475A434D" w14:textId="25845289" w:rsidR="008252F5" w:rsidRDefault="0000691F" w:rsidP="00275935">
            <w:pPr>
              <w:spacing w:before="60" w:after="60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a</w:t>
            </w:r>
            <w:r w:rsidR="008252F5">
              <w:rPr>
                <w:b/>
                <w:iCs/>
                <w:sz w:val="20"/>
                <w:szCs w:val="20"/>
              </w:rPr>
              <w:t>nd Demo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4C3A7" w14:textId="77777777" w:rsidR="008252F5" w:rsidRDefault="008252F5" w:rsidP="00515085">
            <w:pPr>
              <w:spacing w:before="60" w:after="60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Insufficient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9A6D9B" w14:textId="77777777" w:rsidR="00A02F8A" w:rsidRPr="00A02F8A" w:rsidRDefault="008252F5" w:rsidP="00515085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>No justification</w:t>
            </w:r>
            <w:r w:rsidR="00876947" w:rsidRPr="00A02F8A">
              <w:rPr>
                <w:iCs/>
                <w:sz w:val="20"/>
                <w:szCs w:val="20"/>
              </w:rPr>
              <w:t xml:space="preserve"> or problems encountered during the demo without adequate resolution</w:t>
            </w:r>
            <w:r w:rsidR="00A02F8A" w:rsidRPr="00A02F8A">
              <w:rPr>
                <w:iCs/>
                <w:sz w:val="20"/>
                <w:szCs w:val="20"/>
              </w:rPr>
              <w:t xml:space="preserve">. </w:t>
            </w:r>
          </w:p>
          <w:p w14:paraId="3962BFFA" w14:textId="1C422E47" w:rsidR="008252F5" w:rsidRDefault="00A02F8A" w:rsidP="00515085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 xml:space="preserve">Does not prove </w:t>
            </w:r>
            <w:r w:rsidR="00876947" w:rsidRPr="00A02F8A">
              <w:rPr>
                <w:iCs/>
                <w:sz w:val="20"/>
                <w:szCs w:val="20"/>
              </w:rPr>
              <w:t xml:space="preserve">that coding solution works, or </w:t>
            </w:r>
            <w:r w:rsidRPr="00A02F8A">
              <w:rPr>
                <w:iCs/>
                <w:sz w:val="20"/>
                <w:szCs w:val="20"/>
              </w:rPr>
              <w:t xml:space="preserve">is </w:t>
            </w:r>
            <w:r w:rsidR="00876947" w:rsidRPr="00A02F8A">
              <w:rPr>
                <w:iCs/>
                <w:sz w:val="20"/>
                <w:szCs w:val="20"/>
              </w:rPr>
              <w:t>missing code explanation</w:t>
            </w:r>
            <w:r w:rsidRPr="00A02F8A">
              <w:rPr>
                <w:iCs/>
                <w:sz w:val="20"/>
                <w:szCs w:val="20"/>
              </w:rPr>
              <w:t>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B9949" w14:textId="77777777" w:rsidR="008252F5" w:rsidRDefault="008252F5" w:rsidP="00515085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stified and well demonstrated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45996" w14:textId="77777777" w:rsidR="008252F5" w:rsidRDefault="008252F5" w:rsidP="00515085">
            <w:pPr>
              <w:spacing w:before="60" w:after="60"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/2</w:t>
            </w:r>
          </w:p>
        </w:tc>
      </w:tr>
      <w:tr w:rsidR="00876947" w14:paraId="2A04E429" w14:textId="77777777" w:rsidTr="00515085">
        <w:trPr>
          <w:trHeight w:val="7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00007E88" w14:textId="77777777" w:rsidR="00876947" w:rsidRDefault="00876947" w:rsidP="00876947">
            <w:pPr>
              <w:spacing w:before="60" w:after="60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Module 2 Justification</w:t>
            </w:r>
          </w:p>
          <w:p w14:paraId="2E02D8C9" w14:textId="3CE81F0E" w:rsidR="00876947" w:rsidRDefault="00876947" w:rsidP="00876947">
            <w:pPr>
              <w:spacing w:before="60" w:after="60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and Demo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436565" w14:textId="412C4B93" w:rsidR="00876947" w:rsidRPr="00A02F8A" w:rsidRDefault="00876947" w:rsidP="00876947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>Insufficient</w:t>
            </w:r>
            <w:r w:rsidR="000B5428" w:rsidRPr="00A02F8A">
              <w:rPr>
                <w:iCs/>
                <w:sz w:val="20"/>
                <w:szCs w:val="20"/>
              </w:rPr>
              <w:t xml:space="preserve"> or missing both evaluation components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C8291" w14:textId="77777777" w:rsidR="00A02F8A" w:rsidRPr="00A02F8A" w:rsidRDefault="00A02F8A" w:rsidP="00A02F8A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 xml:space="preserve">No justification or problems encountered during the demo without adequate resolution. </w:t>
            </w:r>
          </w:p>
          <w:p w14:paraId="3A95BB2B" w14:textId="3C09A920" w:rsidR="00876947" w:rsidRDefault="00A02F8A" w:rsidP="00A02F8A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>Does not prove that coding solution works, or is missing code explanation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A348B" w14:textId="77777777" w:rsidR="00876947" w:rsidRDefault="00876947" w:rsidP="0087694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stified and well demonstrated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FE7CC1" w14:textId="77777777" w:rsidR="00876947" w:rsidRDefault="00876947" w:rsidP="00876947">
            <w:pPr>
              <w:spacing w:before="60" w:after="60"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/2</w:t>
            </w:r>
          </w:p>
        </w:tc>
      </w:tr>
      <w:tr w:rsidR="00876947" w14:paraId="1A4D26F1" w14:textId="77777777" w:rsidTr="00515085">
        <w:trPr>
          <w:trHeight w:val="7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18B1CFE4" w14:textId="77777777" w:rsidR="00876947" w:rsidRDefault="00876947" w:rsidP="00876947">
            <w:pPr>
              <w:spacing w:before="60" w:after="60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Module 3 Justification</w:t>
            </w:r>
          </w:p>
          <w:p w14:paraId="78810CE1" w14:textId="7615C027" w:rsidR="00876947" w:rsidRDefault="00876947" w:rsidP="00876947">
            <w:pPr>
              <w:spacing w:before="60" w:after="60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and Demo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D816A4" w14:textId="5752BF7D" w:rsidR="00876947" w:rsidRPr="00A02F8A" w:rsidRDefault="00876947" w:rsidP="00876947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>Insufficient</w:t>
            </w:r>
            <w:r w:rsidR="000B5428" w:rsidRPr="00A02F8A">
              <w:rPr>
                <w:iCs/>
                <w:sz w:val="20"/>
                <w:szCs w:val="20"/>
              </w:rPr>
              <w:t xml:space="preserve"> or missing both evaluation components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ABF12" w14:textId="77777777" w:rsidR="00A02F8A" w:rsidRPr="00A02F8A" w:rsidRDefault="00A02F8A" w:rsidP="00A02F8A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 xml:space="preserve">No justification or problems encountered during the demo without adequate resolution. </w:t>
            </w:r>
          </w:p>
          <w:p w14:paraId="41E951A4" w14:textId="24C10F00" w:rsidR="00876947" w:rsidRDefault="00A02F8A" w:rsidP="00A02F8A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>Does not prove that coding solution works, or is missing code explanation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DE608" w14:textId="77777777" w:rsidR="00876947" w:rsidRDefault="00876947" w:rsidP="0087694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stified and well demonstrated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9E987F" w14:textId="77777777" w:rsidR="00876947" w:rsidRDefault="00876947" w:rsidP="00876947">
            <w:pPr>
              <w:spacing w:before="60" w:after="60"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/2</w:t>
            </w:r>
          </w:p>
        </w:tc>
      </w:tr>
      <w:tr w:rsidR="00876947" w14:paraId="0DDF509D" w14:textId="77777777" w:rsidTr="00515085">
        <w:trPr>
          <w:trHeight w:val="7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1CDBA71F" w14:textId="77777777" w:rsidR="00876947" w:rsidRDefault="00876947" w:rsidP="00876947">
            <w:pPr>
              <w:spacing w:before="60" w:after="60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Module 4 Justification</w:t>
            </w:r>
          </w:p>
          <w:p w14:paraId="31A71340" w14:textId="3F2E306B" w:rsidR="00876947" w:rsidRDefault="00876947" w:rsidP="00876947">
            <w:pPr>
              <w:spacing w:before="60" w:after="60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and Demo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9A408F" w14:textId="4FA829E7" w:rsidR="00876947" w:rsidRPr="00A02F8A" w:rsidRDefault="00876947" w:rsidP="00876947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>Insufficient</w:t>
            </w:r>
            <w:r w:rsidR="000B5428" w:rsidRPr="00A02F8A">
              <w:rPr>
                <w:iCs/>
                <w:sz w:val="20"/>
                <w:szCs w:val="20"/>
              </w:rPr>
              <w:t xml:space="preserve"> or missing both evaluation components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F8AC3" w14:textId="77777777" w:rsidR="00A02F8A" w:rsidRPr="00A02F8A" w:rsidRDefault="00A02F8A" w:rsidP="00A02F8A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 xml:space="preserve">No justification or problems encountered during the demo without adequate resolution. </w:t>
            </w:r>
          </w:p>
          <w:p w14:paraId="45ABA4A3" w14:textId="7FFB4FF3" w:rsidR="00876947" w:rsidRDefault="00A02F8A" w:rsidP="00A02F8A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>Does not prove that coding solution works, or is missing code explanation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7D043" w14:textId="77777777" w:rsidR="00876947" w:rsidRDefault="00876947" w:rsidP="0087694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stified and well demonstrated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5D8C61" w14:textId="77777777" w:rsidR="00876947" w:rsidRDefault="00876947" w:rsidP="00876947">
            <w:pPr>
              <w:spacing w:before="60" w:after="60"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/2</w:t>
            </w:r>
          </w:p>
        </w:tc>
      </w:tr>
      <w:tr w:rsidR="00876947" w14:paraId="2A51FFF2" w14:textId="77777777" w:rsidTr="00515085">
        <w:trPr>
          <w:trHeight w:val="70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4B2455AD" w14:textId="77777777" w:rsidR="00876947" w:rsidRDefault="00876947" w:rsidP="00876947">
            <w:pPr>
              <w:spacing w:before="60" w:after="60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Module 5 Justification</w:t>
            </w:r>
          </w:p>
          <w:p w14:paraId="4BF7A1FE" w14:textId="43FCB53F" w:rsidR="00876947" w:rsidRDefault="00876947" w:rsidP="00876947">
            <w:pPr>
              <w:spacing w:before="60" w:after="60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and Demo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E666F" w14:textId="4E9BD8F1" w:rsidR="00876947" w:rsidRPr="00A02F8A" w:rsidRDefault="00876947" w:rsidP="00876947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>Insufficient</w:t>
            </w:r>
            <w:r w:rsidR="000B5428" w:rsidRPr="00A02F8A">
              <w:rPr>
                <w:iCs/>
                <w:sz w:val="20"/>
                <w:szCs w:val="20"/>
              </w:rPr>
              <w:t xml:space="preserve"> or missing both evaluation components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5EFD8" w14:textId="77777777" w:rsidR="00A02F8A" w:rsidRPr="00A02F8A" w:rsidRDefault="00A02F8A" w:rsidP="00A02F8A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 xml:space="preserve">No justification or problems encountered during the demo without adequate resolution. </w:t>
            </w:r>
          </w:p>
          <w:p w14:paraId="217CB660" w14:textId="5B2EFC8C" w:rsidR="00876947" w:rsidRDefault="00A02F8A" w:rsidP="00A02F8A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>Does not prove that coding solution works, or is missing code explanation.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6D32B4" w14:textId="77777777" w:rsidR="00876947" w:rsidRDefault="00876947" w:rsidP="00876947">
            <w:p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ustified and well demonstrated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3EF537" w14:textId="77777777" w:rsidR="00876947" w:rsidRDefault="00876947" w:rsidP="00876947">
            <w:pPr>
              <w:spacing w:before="60" w:after="60"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/2</w:t>
            </w:r>
          </w:p>
        </w:tc>
      </w:tr>
      <w:tr w:rsidR="00876947" w14:paraId="2032E17A" w14:textId="77777777" w:rsidTr="007262C4">
        <w:trPr>
          <w:trHeight w:val="1952"/>
        </w:trPr>
        <w:tc>
          <w:tcPr>
            <w:tcW w:w="1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26D4ACE6" w14:textId="77777777" w:rsidR="00876947" w:rsidRDefault="00876947" w:rsidP="00876947">
            <w:pPr>
              <w:spacing w:before="60" w:after="60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lastRenderedPageBreak/>
              <w:t>Code Readability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9C00E" w14:textId="697B8B1E" w:rsidR="00876947" w:rsidRDefault="000B5428" w:rsidP="00876947">
            <w:pPr>
              <w:spacing w:before="60" w:after="60"/>
              <w:rPr>
                <w:iCs/>
                <w:sz w:val="20"/>
                <w:szCs w:val="20"/>
              </w:rPr>
            </w:pPr>
            <w:r w:rsidRPr="00A02F8A">
              <w:rPr>
                <w:iCs/>
                <w:sz w:val="20"/>
                <w:szCs w:val="20"/>
              </w:rPr>
              <w:t>Insufficient (very difficult to follow the coding solution</w:t>
            </w:r>
            <w:r w:rsidR="00A02F8A" w:rsidRPr="00A02F8A">
              <w:rPr>
                <w:iCs/>
                <w:sz w:val="20"/>
                <w:szCs w:val="20"/>
              </w:rPr>
              <w:t xml:space="preserve">, lacks </w:t>
            </w:r>
            <w:r w:rsidRPr="00A02F8A">
              <w:rPr>
                <w:iCs/>
                <w:sz w:val="20"/>
                <w:szCs w:val="20"/>
              </w:rPr>
              <w:t>organization and logical structure)</w:t>
            </w:r>
            <w:bookmarkStart w:id="0" w:name="_GoBack"/>
            <w:bookmarkEnd w:id="0"/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49C462" w14:textId="09B7401F" w:rsidR="00876947" w:rsidRDefault="00876947" w:rsidP="00876947">
            <w:pPr>
              <w:spacing w:before="60" w:after="60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Missing concise Pseudocode, missing sufficient code commenting, or missing proper code structure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FC1A3" w14:textId="77777777" w:rsidR="00876947" w:rsidRDefault="00876947" w:rsidP="00876947">
            <w:pPr>
              <w:spacing w:before="60" w:after="60"/>
              <w:rPr>
                <w:iCs/>
                <w:sz w:val="20"/>
                <w:szCs w:val="20"/>
              </w:rPr>
            </w:pPr>
            <w:r>
              <w:rPr>
                <w:iCs/>
                <w:sz w:val="20"/>
                <w:szCs w:val="20"/>
              </w:rPr>
              <w:t>Code is easy to understand with proper documentation.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B4627C" w14:textId="77777777" w:rsidR="00876947" w:rsidRDefault="00876947" w:rsidP="00876947">
            <w:pPr>
              <w:spacing w:before="60" w:after="60"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/2</w:t>
            </w:r>
          </w:p>
        </w:tc>
      </w:tr>
      <w:tr w:rsidR="00876947" w14:paraId="0669F562" w14:textId="77777777" w:rsidTr="007262C4">
        <w:trPr>
          <w:trHeight w:val="467"/>
        </w:trPr>
        <w:tc>
          <w:tcPr>
            <w:tcW w:w="87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B00C229" w14:textId="77777777" w:rsidR="00876947" w:rsidRDefault="00876947" w:rsidP="00876947">
            <w:pPr>
              <w:spacing w:before="60" w:after="60"/>
              <w:jc w:val="right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Total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58B9E" w14:textId="77777777" w:rsidR="00876947" w:rsidRDefault="00876947" w:rsidP="00876947">
            <w:pPr>
              <w:spacing w:before="60" w:after="60"/>
              <w:jc w:val="righ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/22</w:t>
            </w:r>
          </w:p>
        </w:tc>
      </w:tr>
    </w:tbl>
    <w:p w14:paraId="47AD7259" w14:textId="77777777" w:rsidR="008252F5" w:rsidRPr="00670007" w:rsidRDefault="008252F5" w:rsidP="00670007"/>
    <w:sectPr w:rsidR="008252F5" w:rsidRPr="00670007" w:rsidSect="00E539FB">
      <w:headerReference w:type="default" r:id="rId12"/>
      <w:footerReference w:type="default" r:id="rId13"/>
      <w:pgSz w:w="12240" w:h="15840" w:code="1"/>
      <w:pgMar w:top="180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4A9084" w14:textId="77777777" w:rsidR="00EC68A7" w:rsidRDefault="00EC68A7" w:rsidP="00C76089">
      <w:r>
        <w:separator/>
      </w:r>
    </w:p>
  </w:endnote>
  <w:endnote w:type="continuationSeparator" w:id="0">
    <w:p w14:paraId="7728037D" w14:textId="77777777" w:rsidR="00EC68A7" w:rsidRDefault="00EC68A7" w:rsidP="00C760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EF9EC" w14:textId="684B7823" w:rsidR="008E4B3F" w:rsidRPr="00A37301" w:rsidRDefault="00BC4F43" w:rsidP="006807E7">
    <w:pPr>
      <w:pStyle w:val="Footer"/>
      <w:tabs>
        <w:tab w:val="clear" w:pos="360"/>
        <w:tab w:val="center" w:pos="9000"/>
      </w:tabs>
      <w:spacing w:before="120"/>
      <w:ind w:left="0" w:firstLine="0"/>
    </w:pPr>
    <w:r>
      <w:t>© 202</w:t>
    </w:r>
    <w:r w:rsidR="00670007">
      <w:t>2</w:t>
    </w:r>
    <w:r w:rsidRPr="00A37301">
      <w:t>, Southern Alberta Institute of Technology</w:t>
    </w:r>
    <w:r w:rsidR="001F56E8">
      <w:tab/>
    </w:r>
    <w:r w:rsidR="001F56E8" w:rsidRPr="001F56E8">
      <w:rPr>
        <w:b/>
      </w:rPr>
      <w:fldChar w:fldCharType="begin"/>
    </w:r>
    <w:r w:rsidR="001F56E8" w:rsidRPr="001F56E8">
      <w:rPr>
        <w:b/>
      </w:rPr>
      <w:instrText xml:space="preserve"> PAGE   \* MERGEFORMAT </w:instrText>
    </w:r>
    <w:r w:rsidR="001F56E8" w:rsidRPr="001F56E8">
      <w:rPr>
        <w:b/>
      </w:rPr>
      <w:fldChar w:fldCharType="separate"/>
    </w:r>
    <w:r w:rsidR="00C35EE5">
      <w:rPr>
        <w:b/>
        <w:noProof/>
      </w:rPr>
      <w:t>1</w:t>
    </w:r>
    <w:r w:rsidR="001F56E8" w:rsidRPr="001F56E8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5EE013" w14:textId="77777777" w:rsidR="00EC68A7" w:rsidRDefault="00EC68A7" w:rsidP="00C76089">
      <w:r>
        <w:separator/>
      </w:r>
    </w:p>
  </w:footnote>
  <w:footnote w:type="continuationSeparator" w:id="0">
    <w:p w14:paraId="681EE31F" w14:textId="77777777" w:rsidR="00EC68A7" w:rsidRDefault="00EC68A7" w:rsidP="00C760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98FD6" w14:textId="77777777" w:rsidR="005035B2" w:rsidRPr="001B78B4" w:rsidRDefault="001F56E8" w:rsidP="00C76089">
    <w:pPr>
      <w:pStyle w:val="Header"/>
    </w:pPr>
    <w:r>
      <w:rPr>
        <w:noProof/>
        <w:lang w:eastAsia="en-CA"/>
      </w:rPr>
      <w:drawing>
        <wp:anchor distT="0" distB="0" distL="114300" distR="114300" simplePos="0" relativeHeight="251662336" behindDoc="1" locked="0" layoutInCell="1" allowOverlap="1" wp14:anchorId="3AF236E7" wp14:editId="79311514">
          <wp:simplePos x="0" y="0"/>
          <wp:positionH relativeFrom="column">
            <wp:posOffset>4574858</wp:posOffset>
          </wp:positionH>
          <wp:positionV relativeFrom="paragraph">
            <wp:posOffset>-247650</wp:posOffset>
          </wp:positionV>
          <wp:extent cx="1526540" cy="63055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ait_icon_wordmark_horiz_colour_rgb_72dpi (002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6540" cy="630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D7B8E75"/>
    <w:multiLevelType w:val="hybridMultilevel"/>
    <w:tmpl w:val="39972AB2"/>
    <w:lvl w:ilvl="0" w:tplc="FFFFFFFF">
      <w:start w:val="1"/>
      <w:numFmt w:val="bullet"/>
      <w:lvlText w:val="•"/>
      <w:lvlJc w:val="left"/>
      <w:pPr>
        <w:ind w:left="0" w:firstLine="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8C10370"/>
    <w:multiLevelType w:val="hybridMultilevel"/>
    <w:tmpl w:val="0B52A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66713"/>
    <w:multiLevelType w:val="hybridMultilevel"/>
    <w:tmpl w:val="1B887ABC"/>
    <w:lvl w:ilvl="0" w:tplc="AD8E9770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290BCD"/>
    <w:multiLevelType w:val="hybridMultilevel"/>
    <w:tmpl w:val="A184CD6A"/>
    <w:lvl w:ilvl="0" w:tplc="0E04EEE2">
      <w:start w:val="1"/>
      <w:numFmt w:val="bullet"/>
      <w:pStyle w:val="Bullet3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41634AB"/>
    <w:multiLevelType w:val="hybridMultilevel"/>
    <w:tmpl w:val="69821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402731"/>
    <w:multiLevelType w:val="hybridMultilevel"/>
    <w:tmpl w:val="78A60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5616BE"/>
    <w:multiLevelType w:val="hybridMultilevel"/>
    <w:tmpl w:val="5C047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831626"/>
    <w:multiLevelType w:val="hybridMultilevel"/>
    <w:tmpl w:val="EDC07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C5A3A"/>
    <w:multiLevelType w:val="hybridMultilevel"/>
    <w:tmpl w:val="A9326678"/>
    <w:lvl w:ilvl="0" w:tplc="C742C094">
      <w:start w:val="1"/>
      <w:numFmt w:val="lowerLetter"/>
      <w:pStyle w:val="List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E0153B"/>
    <w:multiLevelType w:val="hybridMultilevel"/>
    <w:tmpl w:val="721E8422"/>
    <w:lvl w:ilvl="0" w:tplc="6F9C3D36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73851"/>
    <w:multiLevelType w:val="hybridMultilevel"/>
    <w:tmpl w:val="E11A5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A24F4A"/>
    <w:multiLevelType w:val="hybridMultilevel"/>
    <w:tmpl w:val="312CB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8152AB"/>
    <w:multiLevelType w:val="hybridMultilevel"/>
    <w:tmpl w:val="2D2C6E60"/>
    <w:lvl w:ilvl="0" w:tplc="F9F01EE8">
      <w:start w:val="1"/>
      <w:numFmt w:val="lowerRoman"/>
      <w:pStyle w:val="Listi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EC0D4F"/>
    <w:multiLevelType w:val="hybridMultilevel"/>
    <w:tmpl w:val="8826A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601868"/>
    <w:multiLevelType w:val="hybridMultilevel"/>
    <w:tmpl w:val="389AB3E6"/>
    <w:lvl w:ilvl="0" w:tplc="1CB21836">
      <w:start w:val="1"/>
      <w:numFmt w:val="decimal"/>
      <w:pStyle w:val="ListNumeric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D17771C"/>
    <w:multiLevelType w:val="hybridMultilevel"/>
    <w:tmpl w:val="9428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EA1FD1"/>
    <w:multiLevelType w:val="hybridMultilevel"/>
    <w:tmpl w:val="BE7AEC16"/>
    <w:lvl w:ilvl="0" w:tplc="BDDC1AAC">
      <w:start w:val="1"/>
      <w:numFmt w:val="bullet"/>
      <w:pStyle w:val="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7F3AE7"/>
    <w:multiLevelType w:val="hybridMultilevel"/>
    <w:tmpl w:val="FCC49E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2"/>
  </w:num>
  <w:num w:numId="4">
    <w:abstractNumId w:val="14"/>
  </w:num>
  <w:num w:numId="5">
    <w:abstractNumId w:val="2"/>
  </w:num>
  <w:num w:numId="6">
    <w:abstractNumId w:val="16"/>
  </w:num>
  <w:num w:numId="7">
    <w:abstractNumId w:val="3"/>
  </w:num>
  <w:num w:numId="8">
    <w:abstractNumId w:val="2"/>
    <w:lvlOverride w:ilvl="0">
      <w:startOverride w:val="1"/>
    </w:lvlOverride>
  </w:num>
  <w:num w:numId="9">
    <w:abstractNumId w:val="5"/>
  </w:num>
  <w:num w:numId="10">
    <w:abstractNumId w:val="1"/>
  </w:num>
  <w:num w:numId="11">
    <w:abstractNumId w:val="0"/>
  </w:num>
  <w:num w:numId="12">
    <w:abstractNumId w:val="15"/>
  </w:num>
  <w:num w:numId="13">
    <w:abstractNumId w:val="1"/>
  </w:num>
  <w:num w:numId="14">
    <w:abstractNumId w:val="7"/>
  </w:num>
  <w:num w:numId="15">
    <w:abstractNumId w:val="11"/>
  </w:num>
  <w:num w:numId="16">
    <w:abstractNumId w:val="10"/>
  </w:num>
  <w:num w:numId="17">
    <w:abstractNumId w:val="17"/>
  </w:num>
  <w:num w:numId="18">
    <w:abstractNumId w:val="13"/>
  </w:num>
  <w:num w:numId="19">
    <w:abstractNumId w:val="4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1NzWysDQ0sjAwNjNX0lEKTi0uzszPAykwqgUAo7O+ViwAAAA="/>
  </w:docVars>
  <w:rsids>
    <w:rsidRoot w:val="005035B2"/>
    <w:rsid w:val="00000E00"/>
    <w:rsid w:val="0000691F"/>
    <w:rsid w:val="00016032"/>
    <w:rsid w:val="00017D12"/>
    <w:rsid w:val="0005547A"/>
    <w:rsid w:val="000B5428"/>
    <w:rsid w:val="000C6EEF"/>
    <w:rsid w:val="001016EB"/>
    <w:rsid w:val="00120414"/>
    <w:rsid w:val="00133D88"/>
    <w:rsid w:val="00141B02"/>
    <w:rsid w:val="00181654"/>
    <w:rsid w:val="001B78B4"/>
    <w:rsid w:val="001D565C"/>
    <w:rsid w:val="001F56E8"/>
    <w:rsid w:val="00240A53"/>
    <w:rsid w:val="002532A5"/>
    <w:rsid w:val="00256B45"/>
    <w:rsid w:val="00270557"/>
    <w:rsid w:val="002733CD"/>
    <w:rsid w:val="00275935"/>
    <w:rsid w:val="0028550F"/>
    <w:rsid w:val="002D4EBD"/>
    <w:rsid w:val="002E4230"/>
    <w:rsid w:val="003605FA"/>
    <w:rsid w:val="00387D1B"/>
    <w:rsid w:val="00392A62"/>
    <w:rsid w:val="003B503F"/>
    <w:rsid w:val="003D2922"/>
    <w:rsid w:val="003E0BD7"/>
    <w:rsid w:val="003F4008"/>
    <w:rsid w:val="00403C7E"/>
    <w:rsid w:val="004069F3"/>
    <w:rsid w:val="004268E2"/>
    <w:rsid w:val="004540CF"/>
    <w:rsid w:val="00460047"/>
    <w:rsid w:val="004906A5"/>
    <w:rsid w:val="004B396E"/>
    <w:rsid w:val="004B51E6"/>
    <w:rsid w:val="004B7EE3"/>
    <w:rsid w:val="005035B2"/>
    <w:rsid w:val="00515085"/>
    <w:rsid w:val="00515DBA"/>
    <w:rsid w:val="00517651"/>
    <w:rsid w:val="00537E21"/>
    <w:rsid w:val="00563A27"/>
    <w:rsid w:val="005B2A65"/>
    <w:rsid w:val="006056C6"/>
    <w:rsid w:val="00636986"/>
    <w:rsid w:val="0064258F"/>
    <w:rsid w:val="00643EEB"/>
    <w:rsid w:val="00670007"/>
    <w:rsid w:val="006807E7"/>
    <w:rsid w:val="006969C6"/>
    <w:rsid w:val="006A2338"/>
    <w:rsid w:val="006B1B0B"/>
    <w:rsid w:val="006C5C74"/>
    <w:rsid w:val="006D0F15"/>
    <w:rsid w:val="006F391E"/>
    <w:rsid w:val="00701864"/>
    <w:rsid w:val="00702F09"/>
    <w:rsid w:val="007262C4"/>
    <w:rsid w:val="007377C6"/>
    <w:rsid w:val="00773364"/>
    <w:rsid w:val="007751F0"/>
    <w:rsid w:val="007814BA"/>
    <w:rsid w:val="007B6A23"/>
    <w:rsid w:val="007D5112"/>
    <w:rsid w:val="008252F5"/>
    <w:rsid w:val="0082599B"/>
    <w:rsid w:val="00876947"/>
    <w:rsid w:val="008C2205"/>
    <w:rsid w:val="008D3D2E"/>
    <w:rsid w:val="008D5D3A"/>
    <w:rsid w:val="008E4B3F"/>
    <w:rsid w:val="0093212C"/>
    <w:rsid w:val="009659EB"/>
    <w:rsid w:val="00966984"/>
    <w:rsid w:val="009734F1"/>
    <w:rsid w:val="0097613B"/>
    <w:rsid w:val="00980B7F"/>
    <w:rsid w:val="009836F7"/>
    <w:rsid w:val="009A52C4"/>
    <w:rsid w:val="009E03E9"/>
    <w:rsid w:val="00A01EA3"/>
    <w:rsid w:val="00A02F8A"/>
    <w:rsid w:val="00A10329"/>
    <w:rsid w:val="00A14E63"/>
    <w:rsid w:val="00A17EA1"/>
    <w:rsid w:val="00A24B3D"/>
    <w:rsid w:val="00A37301"/>
    <w:rsid w:val="00A56599"/>
    <w:rsid w:val="00A77E18"/>
    <w:rsid w:val="00A876A6"/>
    <w:rsid w:val="00AC056D"/>
    <w:rsid w:val="00AE0DE1"/>
    <w:rsid w:val="00AF0584"/>
    <w:rsid w:val="00B07B76"/>
    <w:rsid w:val="00B34E9A"/>
    <w:rsid w:val="00B475E5"/>
    <w:rsid w:val="00B65A37"/>
    <w:rsid w:val="00B65E48"/>
    <w:rsid w:val="00BA4C62"/>
    <w:rsid w:val="00BC4F43"/>
    <w:rsid w:val="00BE3562"/>
    <w:rsid w:val="00BE732A"/>
    <w:rsid w:val="00C106F2"/>
    <w:rsid w:val="00C11B09"/>
    <w:rsid w:val="00C11E8D"/>
    <w:rsid w:val="00C16F42"/>
    <w:rsid w:val="00C21DA0"/>
    <w:rsid w:val="00C35EE5"/>
    <w:rsid w:val="00C76089"/>
    <w:rsid w:val="00C810F5"/>
    <w:rsid w:val="00CC12A5"/>
    <w:rsid w:val="00CC4493"/>
    <w:rsid w:val="00CE329F"/>
    <w:rsid w:val="00D045AB"/>
    <w:rsid w:val="00D13693"/>
    <w:rsid w:val="00D66546"/>
    <w:rsid w:val="00D82E3C"/>
    <w:rsid w:val="00D9730C"/>
    <w:rsid w:val="00DA0AD2"/>
    <w:rsid w:val="00DA5E5A"/>
    <w:rsid w:val="00DC48F4"/>
    <w:rsid w:val="00E539FB"/>
    <w:rsid w:val="00E601E3"/>
    <w:rsid w:val="00E82FEC"/>
    <w:rsid w:val="00EB58E5"/>
    <w:rsid w:val="00EC64E0"/>
    <w:rsid w:val="00EC68A7"/>
    <w:rsid w:val="00F33877"/>
    <w:rsid w:val="00F432A4"/>
    <w:rsid w:val="00F44291"/>
    <w:rsid w:val="00F60FEA"/>
    <w:rsid w:val="00FC3800"/>
    <w:rsid w:val="00FC62B9"/>
    <w:rsid w:val="00FC6C35"/>
    <w:rsid w:val="00FE7D3E"/>
    <w:rsid w:val="00FF0CA4"/>
    <w:rsid w:val="22351F97"/>
    <w:rsid w:val="2C2F0C75"/>
    <w:rsid w:val="5D40DE44"/>
    <w:rsid w:val="79D6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8ED547"/>
  <w15:chartTrackingRefBased/>
  <w15:docId w15:val="{FD5F8041-993E-4956-A527-86D0806B5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before="-1" w:after="-1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2F8A"/>
    <w:pPr>
      <w:spacing w:before="0" w:after="240"/>
    </w:pPr>
    <w:rPr>
      <w:lang w:val="en-CA"/>
    </w:rPr>
  </w:style>
  <w:style w:type="paragraph" w:styleId="Heading1">
    <w:name w:val="heading 1"/>
    <w:basedOn w:val="Title"/>
    <w:next w:val="Normal"/>
    <w:link w:val="Heading1Char"/>
    <w:uiPriority w:val="9"/>
    <w:qFormat/>
    <w:rsid w:val="00D9730C"/>
    <w:pPr>
      <w:spacing w:before="240" w:after="120"/>
      <w:outlineLvl w:val="0"/>
    </w:pPr>
    <w:rPr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D3D2E"/>
    <w:pPr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9730C"/>
    <w:pPr>
      <w:tabs>
        <w:tab w:val="left" w:pos="7200"/>
        <w:tab w:val="left" w:pos="8280"/>
      </w:tabs>
      <w:spacing w:before="240" w:after="120"/>
      <w:outlineLvl w:val="2"/>
    </w:pPr>
    <w:rPr>
      <w:b/>
      <w:sz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120414"/>
    <w:pPr>
      <w:outlineLvl w:val="3"/>
    </w:pPr>
    <w:rPr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0FEA"/>
    <w:pPr>
      <w:keepNext/>
      <w:keepLines/>
      <w:spacing w:before="40" w:after="0"/>
      <w:outlineLvl w:val="4"/>
    </w:pPr>
    <w:rPr>
      <w:rFonts w:eastAsiaTheme="majorEastAsia" w:cstheme="majorBidi"/>
      <w:b/>
      <w:sz w:val="23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60FEA"/>
    <w:pPr>
      <w:keepNext/>
      <w:keepLines/>
      <w:outlineLvl w:val="5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3EEB"/>
    <w:pPr>
      <w:pBdr>
        <w:bottom w:val="single" w:sz="18" w:space="12" w:color="1764A9"/>
      </w:pBdr>
      <w:jc w:val="right"/>
    </w:pPr>
    <w:rPr>
      <w:b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643EEB"/>
    <w:rPr>
      <w:b/>
      <w:sz w:val="32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643EEB"/>
    <w:pPr>
      <w:pBdr>
        <w:top w:val="single" w:sz="18" w:space="6" w:color="1764A9"/>
      </w:pBdr>
      <w:tabs>
        <w:tab w:val="center" w:pos="360"/>
      </w:tabs>
      <w:spacing w:before="60" w:after="0"/>
      <w:ind w:left="1080" w:hanging="108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643EEB"/>
    <w:rPr>
      <w:sz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5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5B2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CC4493"/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4493"/>
    <w:rPr>
      <w:rFonts w:eastAsiaTheme="majorEastAsia" w:cstheme="majorBidi"/>
      <w:b/>
      <w:spacing w:val="-10"/>
      <w:kern w:val="28"/>
      <w:sz w:val="32"/>
      <w:szCs w:val="56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D9730C"/>
    <w:rPr>
      <w:rFonts w:eastAsiaTheme="majorEastAsia" w:cstheme="majorBidi"/>
      <w:b/>
      <w:spacing w:val="-10"/>
      <w:kern w:val="28"/>
      <w:sz w:val="36"/>
      <w:szCs w:val="36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8D3D2E"/>
    <w:rPr>
      <w:rFonts w:eastAsiaTheme="majorEastAsia" w:cstheme="majorBidi"/>
      <w:b/>
      <w:spacing w:val="-10"/>
      <w:kern w:val="28"/>
      <w:sz w:val="32"/>
      <w:szCs w:val="32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D9730C"/>
    <w:rPr>
      <w:b/>
      <w:sz w:val="28"/>
      <w:lang w:val="en-CA"/>
    </w:rPr>
  </w:style>
  <w:style w:type="character" w:customStyle="1" w:styleId="Heading4Char">
    <w:name w:val="Heading 4 Char"/>
    <w:basedOn w:val="DefaultParagraphFont"/>
    <w:link w:val="Heading4"/>
    <w:uiPriority w:val="9"/>
    <w:rsid w:val="00120414"/>
    <w:rPr>
      <w:b/>
      <w:sz w:val="24"/>
      <w:szCs w:val="24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rsid w:val="00F60FEA"/>
    <w:rPr>
      <w:rFonts w:ascii="Arial" w:eastAsiaTheme="majorEastAsia" w:hAnsi="Arial" w:cstheme="majorBidi"/>
      <w:b/>
      <w:sz w:val="23"/>
    </w:rPr>
  </w:style>
  <w:style w:type="character" w:styleId="Hyperlink">
    <w:name w:val="Hyperlink"/>
    <w:basedOn w:val="DefaultParagraphFont"/>
    <w:uiPriority w:val="99"/>
    <w:unhideWhenUsed/>
    <w:rsid w:val="005035B2"/>
    <w:rPr>
      <w:color w:val="0563C1" w:themeColor="hyperlink"/>
      <w:u w:val="single"/>
    </w:rPr>
  </w:style>
  <w:style w:type="paragraph" w:customStyle="1" w:styleId="IndentBothSides">
    <w:name w:val="Indent Both Sides"/>
    <w:basedOn w:val="Normal"/>
    <w:qFormat/>
    <w:rsid w:val="005035B2"/>
    <w:pPr>
      <w:ind w:left="720" w:right="720"/>
    </w:pPr>
  </w:style>
  <w:style w:type="paragraph" w:customStyle="1" w:styleId="IndentLista">
    <w:name w:val="Indent List a."/>
    <w:basedOn w:val="Normal"/>
    <w:qFormat/>
    <w:rsid w:val="005035B2"/>
    <w:pPr>
      <w:spacing w:after="60"/>
      <w:ind w:left="720"/>
    </w:pPr>
  </w:style>
  <w:style w:type="paragraph" w:customStyle="1" w:styleId="IndentListBullet">
    <w:name w:val="Indent List Bullet"/>
    <w:basedOn w:val="Normal"/>
    <w:qFormat/>
    <w:rsid w:val="005035B2"/>
    <w:pPr>
      <w:spacing w:before="60" w:after="60"/>
      <w:ind w:left="1080"/>
    </w:pPr>
  </w:style>
  <w:style w:type="paragraph" w:customStyle="1" w:styleId="IndentList">
    <w:name w:val="Indent List"/>
    <w:basedOn w:val="Normal"/>
    <w:qFormat/>
    <w:rsid w:val="002D4EBD"/>
    <w:pPr>
      <w:spacing w:after="120"/>
      <w:ind w:left="360"/>
    </w:pPr>
  </w:style>
  <w:style w:type="paragraph" w:styleId="ListParagraph">
    <w:name w:val="List Paragraph"/>
    <w:basedOn w:val="Normal"/>
    <w:qFormat/>
    <w:rsid w:val="007814BA"/>
    <w:pPr>
      <w:numPr>
        <w:numId w:val="5"/>
      </w:numPr>
      <w:spacing w:after="120"/>
      <w:ind w:left="360"/>
    </w:pPr>
  </w:style>
  <w:style w:type="paragraph" w:customStyle="1" w:styleId="Lista">
    <w:name w:val="List a."/>
    <w:basedOn w:val="ListParagraph"/>
    <w:qFormat/>
    <w:rsid w:val="00C21DA0"/>
    <w:pPr>
      <w:numPr>
        <w:numId w:val="1"/>
      </w:numPr>
      <w:spacing w:before="120" w:after="60"/>
    </w:pPr>
  </w:style>
  <w:style w:type="paragraph" w:customStyle="1" w:styleId="Bullet1">
    <w:name w:val="Bullet 1"/>
    <w:basedOn w:val="ListParagraph"/>
    <w:qFormat/>
    <w:rsid w:val="00C11B09"/>
    <w:pPr>
      <w:numPr>
        <w:numId w:val="2"/>
      </w:numPr>
      <w:spacing w:after="60"/>
    </w:pPr>
  </w:style>
  <w:style w:type="paragraph" w:customStyle="1" w:styleId="Listi">
    <w:name w:val="List i."/>
    <w:basedOn w:val="ListParagraph"/>
    <w:qFormat/>
    <w:rsid w:val="007814BA"/>
    <w:pPr>
      <w:numPr>
        <w:numId w:val="3"/>
      </w:numPr>
      <w:spacing w:after="60"/>
      <w:ind w:left="1440"/>
    </w:pPr>
  </w:style>
  <w:style w:type="paragraph" w:customStyle="1" w:styleId="ListNumerical">
    <w:name w:val="List Numerical"/>
    <w:basedOn w:val="ListParagraph"/>
    <w:rsid w:val="002D4EBD"/>
    <w:pPr>
      <w:numPr>
        <w:numId w:val="4"/>
      </w:numPr>
      <w:tabs>
        <w:tab w:val="left" w:pos="360"/>
      </w:tabs>
      <w:ind w:left="720" w:hanging="720"/>
    </w:pPr>
  </w:style>
  <w:style w:type="paragraph" w:customStyle="1" w:styleId="SAITCaption">
    <w:name w:val="SAIT Caption"/>
    <w:basedOn w:val="Normal"/>
    <w:next w:val="Source"/>
    <w:qFormat/>
    <w:rsid w:val="005035B2"/>
    <w:pPr>
      <w:spacing w:after="60"/>
      <w:jc w:val="center"/>
    </w:pPr>
    <w:rPr>
      <w:b/>
    </w:rPr>
  </w:style>
  <w:style w:type="table" w:customStyle="1" w:styleId="SAITTableStyle">
    <w:name w:val="SAIT Table Style"/>
    <w:basedOn w:val="TableNormal"/>
    <w:uiPriority w:val="99"/>
    <w:rsid w:val="00B34E9A"/>
    <w:pPr>
      <w:spacing w:before="60" w:after="60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Source">
    <w:name w:val="Source"/>
    <w:basedOn w:val="Normal"/>
    <w:next w:val="Normal"/>
    <w:qFormat/>
    <w:rsid w:val="005035B2"/>
    <w:pPr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5035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mplateInstructions">
    <w:name w:val="Template Instructions"/>
    <w:basedOn w:val="Normal"/>
    <w:next w:val="Normal"/>
    <w:qFormat/>
    <w:rsid w:val="00E601E3"/>
    <w:rPr>
      <w:b/>
      <w:i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7814BA"/>
  </w:style>
  <w:style w:type="paragraph" w:styleId="TOCHeading">
    <w:name w:val="TOC Heading"/>
    <w:basedOn w:val="Heading1"/>
    <w:next w:val="Normal"/>
    <w:uiPriority w:val="39"/>
    <w:unhideWhenUsed/>
    <w:qFormat/>
    <w:rsid w:val="007814BA"/>
    <w:pPr>
      <w:spacing w:before="480"/>
      <w:outlineLvl w:val="9"/>
    </w:pPr>
  </w:style>
  <w:style w:type="character" w:customStyle="1" w:styleId="Heading6Char">
    <w:name w:val="Heading 6 Char"/>
    <w:basedOn w:val="DefaultParagraphFont"/>
    <w:link w:val="Heading6"/>
    <w:uiPriority w:val="9"/>
    <w:rsid w:val="00F60FEA"/>
    <w:rPr>
      <w:rFonts w:ascii="Arial" w:eastAsiaTheme="majorEastAsia" w:hAnsi="Arial" w:cstheme="majorBidi"/>
      <w:b/>
      <w:i/>
    </w:rPr>
  </w:style>
  <w:style w:type="paragraph" w:customStyle="1" w:styleId="IndentListi">
    <w:name w:val="Indent List i."/>
    <w:basedOn w:val="IndentLista"/>
    <w:qFormat/>
    <w:rsid w:val="00F60FEA"/>
    <w:pPr>
      <w:ind w:left="1440"/>
    </w:pPr>
  </w:style>
  <w:style w:type="paragraph" w:customStyle="1" w:styleId="Bullet2">
    <w:name w:val="Bullet 2"/>
    <w:basedOn w:val="Bullet1"/>
    <w:qFormat/>
    <w:rsid w:val="00C11B09"/>
    <w:pPr>
      <w:numPr>
        <w:numId w:val="6"/>
      </w:numPr>
      <w:ind w:left="1440"/>
    </w:pPr>
  </w:style>
  <w:style w:type="paragraph" w:customStyle="1" w:styleId="Bullet3">
    <w:name w:val="Bullet 3"/>
    <w:basedOn w:val="Bullet1"/>
    <w:qFormat/>
    <w:rsid w:val="00C11B09"/>
    <w:pPr>
      <w:numPr>
        <w:numId w:val="7"/>
      </w:numPr>
      <w:ind w:left="2160"/>
    </w:pPr>
  </w:style>
  <w:style w:type="paragraph" w:customStyle="1" w:styleId="Table">
    <w:name w:val="Table"/>
    <w:basedOn w:val="Normal"/>
    <w:qFormat/>
    <w:rsid w:val="00B34E9A"/>
    <w:pPr>
      <w:spacing w:before="60" w:after="60"/>
    </w:pPr>
  </w:style>
  <w:style w:type="paragraph" w:customStyle="1" w:styleId="Small">
    <w:name w:val="Small"/>
    <w:basedOn w:val="Normal"/>
    <w:next w:val="Normal"/>
    <w:qFormat/>
    <w:rsid w:val="00B34E9A"/>
    <w:pPr>
      <w:spacing w:before="120" w:after="360"/>
    </w:pPr>
    <w:rPr>
      <w:sz w:val="20"/>
      <w:szCs w:val="20"/>
    </w:rPr>
  </w:style>
  <w:style w:type="paragraph" w:customStyle="1" w:styleId="IndentList1a">
    <w:name w:val="Indent List 1. a."/>
    <w:basedOn w:val="IndentList"/>
    <w:qFormat/>
    <w:rsid w:val="007377C6"/>
    <w:pPr>
      <w:ind w:left="720"/>
    </w:pPr>
  </w:style>
  <w:style w:type="paragraph" w:customStyle="1" w:styleId="SpecialBox">
    <w:name w:val="Special Box"/>
    <w:basedOn w:val="IndentBothSides"/>
    <w:next w:val="Normal"/>
    <w:qFormat/>
    <w:rsid w:val="00E539FB"/>
    <w:pPr>
      <w:pBdr>
        <w:left w:val="thinThickLargeGap" w:sz="24" w:space="4" w:color="1764A9"/>
      </w:pBdr>
      <w:spacing w:before="120" w:after="60"/>
    </w:pPr>
  </w:style>
  <w:style w:type="paragraph" w:customStyle="1" w:styleId="indent">
    <w:name w:val="indent"/>
    <w:basedOn w:val="Normal"/>
    <w:rsid w:val="00E539FB"/>
    <w:pPr>
      <w:spacing w:line="240" w:lineRule="auto"/>
      <w:ind w:left="720"/>
    </w:pPr>
    <w:rPr>
      <w:rFonts w:eastAsia="Times New Roman" w:cs="Times New Roman"/>
      <w:szCs w:val="20"/>
      <w:lang w:val="en-US"/>
    </w:rPr>
  </w:style>
  <w:style w:type="paragraph" w:customStyle="1" w:styleId="LeadTab">
    <w:name w:val="Lead Tab"/>
    <w:basedOn w:val="Normal"/>
    <w:qFormat/>
    <w:rsid w:val="00BE3562"/>
    <w:pPr>
      <w:tabs>
        <w:tab w:val="right" w:leader="hyphen" w:pos="8640"/>
      </w:tabs>
      <w:ind w:left="720"/>
    </w:pPr>
  </w:style>
  <w:style w:type="character" w:styleId="BookTitle">
    <w:name w:val="Book Title"/>
    <w:basedOn w:val="DefaultParagraphFont"/>
    <w:uiPriority w:val="33"/>
    <w:qFormat/>
    <w:rsid w:val="00E601E3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601E3"/>
    <w:rPr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601E3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1E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1E3"/>
    <w:rPr>
      <w:i/>
      <w:iCs/>
      <w:color w:val="5B9BD5" w:themeColor="accent1"/>
      <w:lang w:val="en-CA"/>
    </w:rPr>
  </w:style>
  <w:style w:type="character" w:styleId="IntenseEmphasis">
    <w:name w:val="Intense Emphasis"/>
    <w:basedOn w:val="DefaultParagraphFont"/>
    <w:uiPriority w:val="21"/>
    <w:qFormat/>
    <w:rsid w:val="00E601E3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E601E3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E601E3"/>
    <w:pPr>
      <w:spacing w:before="0" w:beforeAutospacing="1" w:after="0" w:afterAutospacing="1" w:line="240" w:lineRule="auto"/>
    </w:pPr>
    <w:rPr>
      <w:lang w:val="en-CA"/>
    </w:rPr>
  </w:style>
  <w:style w:type="paragraph" w:customStyle="1" w:styleId="ListParagrapha">
    <w:name w:val="List Paragraph a."/>
    <w:basedOn w:val="ListParagraph"/>
    <w:qFormat/>
    <w:rsid w:val="00A17EA1"/>
    <w:pPr>
      <w:numPr>
        <w:numId w:val="0"/>
      </w:numPr>
      <w:tabs>
        <w:tab w:val="left" w:pos="360"/>
      </w:tabs>
      <w:ind w:left="720" w:hanging="720"/>
    </w:pPr>
  </w:style>
  <w:style w:type="paragraph" w:customStyle="1" w:styleId="ListParagraphNumerical">
    <w:name w:val="List Paragraph Numerical"/>
    <w:basedOn w:val="ListParagraph"/>
    <w:rsid w:val="00C11B09"/>
    <w:pPr>
      <w:numPr>
        <w:numId w:val="0"/>
      </w:numPr>
      <w:tabs>
        <w:tab w:val="left" w:pos="360"/>
      </w:tabs>
      <w:ind w:left="360" w:hanging="360"/>
    </w:pPr>
  </w:style>
  <w:style w:type="character" w:styleId="CommentReference">
    <w:name w:val="annotation reference"/>
    <w:basedOn w:val="DefaultParagraphFont"/>
    <w:uiPriority w:val="99"/>
    <w:semiHidden/>
    <w:unhideWhenUsed/>
    <w:rsid w:val="00C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1B09"/>
    <w:rPr>
      <w:sz w:val="20"/>
      <w:szCs w:val="20"/>
      <w:lang w:val="en-CA"/>
    </w:rPr>
  </w:style>
  <w:style w:type="paragraph" w:customStyle="1" w:styleId="Body">
    <w:name w:val="Body"/>
    <w:rsid w:val="008252F5"/>
    <w:pPr>
      <w:spacing w:before="0" w:after="0" w:line="240" w:lineRule="auto"/>
    </w:pPr>
    <w:rPr>
      <w:rFonts w:ascii="Helvetica Neue" w:eastAsia="Arial Unicode MS" w:hAnsi="Helvetica Neue" w:cs="Arial Unicode MS"/>
      <w:color w:val="000000"/>
      <w:lang w:eastAsia="en-CA"/>
    </w:rPr>
  </w:style>
  <w:style w:type="paragraph" w:customStyle="1" w:styleId="Default">
    <w:name w:val="Default"/>
    <w:rsid w:val="008252F5"/>
    <w:pPr>
      <w:autoSpaceDE w:val="0"/>
      <w:autoSpaceDN w:val="0"/>
      <w:adjustRightInd w:val="0"/>
      <w:spacing w:before="0"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65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6599"/>
    <w:rPr>
      <w:b/>
      <w:bCs/>
      <w:sz w:val="20"/>
      <w:szCs w:val="20"/>
      <w:lang w:val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6C5C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40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timgolden.me.uk/pywin32-docs/contents.html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B808219EEBC147A5B37D866A12D758" ma:contentTypeVersion="12" ma:contentTypeDescription="Create a new document." ma:contentTypeScope="" ma:versionID="941c28f08e4f475654879ac6572f127e">
  <xsd:schema xmlns:xsd="http://www.w3.org/2001/XMLSchema" xmlns:xs="http://www.w3.org/2001/XMLSchema" xmlns:p="http://schemas.microsoft.com/office/2006/metadata/properties" xmlns:ns2="7eec0dca-bb4c-45bb-88a4-fa79b60eac6c" xmlns:ns3="68d17c7f-3163-4adc-97c0-67e1ec01e6a4" targetNamespace="http://schemas.microsoft.com/office/2006/metadata/properties" ma:root="true" ma:fieldsID="d4f0be684055783a38d2d6898953b5b4" ns2:_="" ns3:_="">
    <xsd:import namespace="7eec0dca-bb4c-45bb-88a4-fa79b60eac6c"/>
    <xsd:import namespace="68d17c7f-3163-4adc-97c0-67e1ec01e6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ec0dca-bb4c-45bb-88a4-fa79b60ea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d17c7f-3163-4adc-97c0-67e1ec01e6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999DD386-1FB7-4DFA-9B8E-E444853D14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060B4B-E71F-4931-BF59-57F0C55A1D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925C24A-769F-4B5C-B6B8-38D33F37BB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ec0dca-bb4c-45bb-88a4-fa79b60eac6c"/>
    <ds:schemaRef ds:uri="68d17c7f-3163-4adc-97c0-67e1ec01e6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9C0325-DEC4-4826-BBC7-EB220BC32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5</Pages>
  <Words>833</Words>
  <Characters>475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T</dc:creator>
  <cp:keywords/>
  <dc:description/>
  <cp:lastModifiedBy>Mark Pittman</cp:lastModifiedBy>
  <cp:revision>24</cp:revision>
  <cp:lastPrinted>2017-10-27T20:49:00Z</cp:lastPrinted>
  <dcterms:created xsi:type="dcterms:W3CDTF">2022-01-12T22:06:00Z</dcterms:created>
  <dcterms:modified xsi:type="dcterms:W3CDTF">2022-01-27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B808219EEBC147A5B37D866A12D758</vt:lpwstr>
  </property>
</Properties>
</file>